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018C8BAA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7D12C7">
              <w:rPr>
                <w:rFonts w:ascii="Calibri" w:hAnsi="Calibri" w:cs="Calibri"/>
                <w:lang w:val="vi-VN"/>
              </w:rPr>
              <w:t>3</w:t>
            </w:r>
            <w:r>
              <w:rPr>
                <w:rFonts w:ascii="Calibri" w:hAnsi="Calibri" w:cs="Calibri"/>
              </w:rPr>
              <w:t>/</w:t>
            </w:r>
            <w:r w:rsidR="0035360B">
              <w:rPr>
                <w:rFonts w:ascii="Calibri" w:hAnsi="Calibri" w:cs="Calibri"/>
              </w:rPr>
              <w:t>2</w:t>
            </w:r>
            <w:r w:rsidR="0081304A">
              <w:rPr>
                <w:rFonts w:ascii="Calibri" w:hAnsi="Calibri" w:cs="Calibri"/>
              </w:rPr>
              <w:t>9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81304A">
              <w:rPr>
                <w:rFonts w:ascii="Calibri" w:hAnsi="Calibri" w:cs="Calibri"/>
              </w:rPr>
              <w:t>9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81304A">
              <w:rPr>
                <w:rFonts w:ascii="Calibri" w:hAnsi="Calibri" w:cs="Calibri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81304A">
              <w:rPr>
                <w:rFonts w:ascii="Calibri" w:hAnsi="Calibri" w:cs="Calibri"/>
              </w:rPr>
              <w:t>10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81304A">
              <w:rPr>
                <w:rFonts w:ascii="Calibri" w:hAnsi="Calibri" w:cs="Calibri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 xml:space="preserve">0 </w:t>
            </w:r>
            <w:r w:rsidR="0081304A">
              <w:rPr>
                <w:rFonts w:ascii="Calibri" w:hAnsi="Calibri" w:cs="Calibri"/>
              </w:rPr>
              <w:t>A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37927E2D" w:rsidR="00054C18" w:rsidRPr="007D12C7" w:rsidRDefault="00684529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58DEAA34" w14:textId="77777777" w:rsidR="003B0CF9" w:rsidRPr="006E76A0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6687772C" w14:textId="59B44967" w:rsidR="00B91D09" w:rsidRDefault="0081304A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7470DA2B" wp14:editId="625382FF">
            <wp:extent cx="64008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332C0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90FC75D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77D4CE5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2F8251A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53BF2E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06842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8F8AF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B2FD071" w14:textId="377E6615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Development: </w:t>
      </w:r>
    </w:p>
    <w:p w14:paraId="071EF618" w14:textId="77777777" w:rsidR="003B0CF9" w:rsidRPr="00463427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49B0110" w14:textId="3AB471C6" w:rsidR="00463427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B3AFC9E" wp14:editId="42DD312D">
            <wp:extent cx="64008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2CB25A2C" w14:textId="6E938E73" w:rsidR="00A139FC" w:rsidRDefault="0081304A" w:rsidP="006E76A0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Q&amp;A on Charter Report</w:t>
      </w:r>
    </w:p>
    <w:p w14:paraId="1D2D05A3" w14:textId="1D6B437F" w:rsidR="003B0CF9" w:rsidRDefault="003B0CF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Set up Mighty Network for working</w:t>
      </w:r>
    </w:p>
    <w:p w14:paraId="37090FD7" w14:textId="54C50F06" w:rsidR="003B0CF9" w:rsidRDefault="003B0CF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Sprint 1 Planning</w:t>
      </w:r>
    </w:p>
    <w:p w14:paraId="26DE36D8" w14:textId="68982E67" w:rsidR="003B0CF9" w:rsidRDefault="003B0CF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Testing walkthrough</w:t>
      </w:r>
    </w:p>
    <w:p w14:paraId="313920FA" w14:textId="3F2A9C82" w:rsidR="003B0CF9" w:rsidRPr="00A139FC" w:rsidRDefault="003B0CF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REMINDER: Sprint Kick-off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76050" w14:textId="77777777" w:rsidR="00F70D9E" w:rsidRDefault="00F70D9E">
      <w:r>
        <w:separator/>
      </w:r>
    </w:p>
  </w:endnote>
  <w:endnote w:type="continuationSeparator" w:id="0">
    <w:p w14:paraId="25457F1B" w14:textId="77777777" w:rsidR="00F70D9E" w:rsidRDefault="00F70D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5F6FE" w14:textId="77777777" w:rsidR="00F70D9E" w:rsidRDefault="00F70D9E">
      <w:r>
        <w:separator/>
      </w:r>
    </w:p>
  </w:footnote>
  <w:footnote w:type="continuationSeparator" w:id="0">
    <w:p w14:paraId="39222CCB" w14:textId="77777777" w:rsidR="00F70D9E" w:rsidRDefault="00F70D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8"/>
  </w:num>
  <w:num w:numId="3" w16cid:durableId="656619126">
    <w:abstractNumId w:val="0"/>
  </w:num>
  <w:num w:numId="4" w16cid:durableId="83573901">
    <w:abstractNumId w:val="5"/>
  </w:num>
  <w:num w:numId="5" w16cid:durableId="286786811">
    <w:abstractNumId w:val="10"/>
  </w:num>
  <w:num w:numId="6" w16cid:durableId="1545949109">
    <w:abstractNumId w:val="2"/>
  </w:num>
  <w:num w:numId="7" w16cid:durableId="1722708851">
    <w:abstractNumId w:val="7"/>
  </w:num>
  <w:num w:numId="8" w16cid:durableId="1186941512">
    <w:abstractNumId w:val="6"/>
  </w:num>
  <w:num w:numId="9" w16cid:durableId="342245903">
    <w:abstractNumId w:val="9"/>
  </w:num>
  <w:num w:numId="10" w16cid:durableId="852260074">
    <w:abstractNumId w:val="3"/>
  </w:num>
  <w:num w:numId="11" w16cid:durableId="203255854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106C0"/>
    <w:rsid w:val="00C24BA2"/>
    <w:rsid w:val="00C31637"/>
    <w:rsid w:val="00C31C4A"/>
    <w:rsid w:val="00C32D26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3-28T23:31:00Z</dcterms:created>
  <dcterms:modified xsi:type="dcterms:W3CDTF">2022-03-28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